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F21C4" w14:textId="77777777" w:rsidR="006533ED" w:rsidRDefault="006533ED">
      <w:pPr>
        <w:spacing w:before="57" w:after="0" w:line="265" w:lineRule="exact"/>
        <w:ind w:right="198"/>
        <w:jc w:val="right"/>
        <w:rPr>
          <w:rFonts w:ascii="Calibri" w:eastAsia="Calibri" w:hAnsi="Calibri" w:cs="Calibri"/>
        </w:rPr>
      </w:pPr>
    </w:p>
    <w:p w14:paraId="132F2290" w14:textId="77777777" w:rsidR="006533ED" w:rsidRDefault="006533ED">
      <w:pPr>
        <w:spacing w:before="8" w:after="0" w:line="100" w:lineRule="exact"/>
        <w:rPr>
          <w:sz w:val="10"/>
          <w:szCs w:val="10"/>
        </w:rPr>
      </w:pPr>
    </w:p>
    <w:p w14:paraId="4CE0C5D6" w14:textId="77777777" w:rsidR="00160B59" w:rsidRDefault="0061573D" w:rsidP="00160B59">
      <w:pPr>
        <w:spacing w:after="0" w:line="240" w:lineRule="auto"/>
        <w:ind w:right="-23" w:hanging="6"/>
        <w:jc w:val="center"/>
        <w:rPr>
          <w:rFonts w:ascii="Times New Roman" w:eastAsia="Times New Roman" w:hAnsi="Times New Roman" w:cs="Times New Roman"/>
          <w:b/>
          <w:bCs/>
          <w:color w:val="221F1F"/>
        </w:rPr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L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M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B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A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R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IN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2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K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S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4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RT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 xml:space="preserve">A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8"/>
        </w:rPr>
        <w:t>IDIK</w:t>
      </w:r>
      <w:r w:rsidR="00950290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</w:p>
    <w:p w14:paraId="124DB74C" w14:textId="30E7EFA1" w:rsidR="0061573D" w:rsidRPr="00BC7845" w:rsidRDefault="00160B59" w:rsidP="00160B59">
      <w:pPr>
        <w:spacing w:after="0" w:line="240" w:lineRule="auto"/>
        <w:ind w:right="-23" w:hanging="6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color w:val="221F1F"/>
        </w:rPr>
        <w:t>MAN INSAN CENDEKIA GORONTALO</w:t>
      </w:r>
    </w:p>
    <w:p w14:paraId="4A7D8EF0" w14:textId="2437FCAA" w:rsidR="0061573D" w:rsidRPr="0040509E" w:rsidRDefault="0061573D" w:rsidP="0061573D">
      <w:pPr>
        <w:spacing w:before="60" w:after="240" w:line="200" w:lineRule="exact"/>
        <w:jc w:val="center"/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T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1"/>
        </w:rPr>
        <w:t>H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  <w:w w:val="105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EL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J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AR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  <w:w w:val="105"/>
        </w:rPr>
        <w:t xml:space="preserve"> </w:t>
      </w:r>
      <w:r w:rsidR="0040509E">
        <w:rPr>
          <w:rFonts w:ascii="Times New Roman" w:eastAsia="Times New Roman" w:hAnsi="Times New Roman" w:cs="Times New Roman"/>
          <w:b/>
          <w:bCs/>
          <w:color w:val="221F1F"/>
          <w:lang w:val="id-ID"/>
        </w:rPr>
        <w:t>202</w:t>
      </w:r>
      <w:r w:rsidR="00160B59">
        <w:rPr>
          <w:rFonts w:ascii="Times New Roman" w:eastAsia="Times New Roman" w:hAnsi="Times New Roman" w:cs="Times New Roman"/>
          <w:b/>
          <w:bCs/>
          <w:color w:val="221F1F"/>
        </w:rPr>
        <w:t>3</w:t>
      </w:r>
      <w:r>
        <w:rPr>
          <w:rFonts w:ascii="Times New Roman" w:eastAsia="Times New Roman" w:hAnsi="Times New Roman" w:cs="Times New Roman"/>
          <w:b/>
          <w:bCs/>
          <w:color w:val="221F1F"/>
          <w:lang w:val="id-ID"/>
        </w:rPr>
        <w:t>/202</w:t>
      </w:r>
      <w:r w:rsidR="00160B59">
        <w:rPr>
          <w:rFonts w:ascii="Times New Roman" w:eastAsia="Times New Roman" w:hAnsi="Times New Roman" w:cs="Times New Roman"/>
          <w:b/>
          <w:bCs/>
          <w:color w:val="221F1F"/>
        </w:rPr>
        <w:t>4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0"/>
        <w:gridCol w:w="567"/>
        <w:gridCol w:w="143"/>
        <w:gridCol w:w="2125"/>
        <w:gridCol w:w="284"/>
        <w:gridCol w:w="851"/>
        <w:gridCol w:w="283"/>
        <w:gridCol w:w="709"/>
        <w:gridCol w:w="142"/>
        <w:gridCol w:w="573"/>
        <w:gridCol w:w="135"/>
        <w:gridCol w:w="427"/>
        <w:gridCol w:w="3119"/>
      </w:tblGrid>
      <w:tr w:rsidR="0061573D" w:rsidRPr="0061573D" w14:paraId="5C231EBD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16D18" w14:textId="77777777"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b/>
                <w:bCs/>
              </w:rPr>
            </w:pPr>
            <w:r w:rsidRPr="0061573D">
              <w:rPr>
                <w:b/>
                <w:bCs/>
                <w:lang w:val="id-ID"/>
              </w:rPr>
              <w:t>Keterangan tentang Diri Peserta Didik</w:t>
            </w:r>
          </w:p>
        </w:tc>
      </w:tr>
      <w:tr w:rsidR="0061573D" w:rsidRPr="0061573D" w14:paraId="34CEA5E8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F1D83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C1729" w14:textId="77777777"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1614E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4755D7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F9470" w14:textId="77777777" w:rsidR="0061573D" w:rsidRPr="0061573D" w:rsidRDefault="0061573D" w:rsidP="0061573D">
            <w:pPr>
              <w:pStyle w:val="ListParagraph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E80C1" w14:textId="77777777" w:rsidR="0061573D" w:rsidRPr="0061573D" w:rsidRDefault="0061573D" w:rsidP="0061573D">
            <w:pPr>
              <w:pStyle w:val="ListParagraph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Lengka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E2D86" w14:textId="77777777"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510B465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FC519" w14:textId="77777777" w:rsidR="0061573D" w:rsidRPr="0061573D" w:rsidRDefault="0061573D" w:rsidP="0061573D">
            <w:pPr>
              <w:pStyle w:val="ListParagraph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91744" w14:textId="77777777" w:rsidR="0061573D" w:rsidRPr="0061573D" w:rsidRDefault="0061573D" w:rsidP="0061573D">
            <w:pPr>
              <w:pStyle w:val="ListParagraph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Panggil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E549C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2ABAB99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56AB8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83C017E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NI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200F0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DE28232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E13B2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F66A19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spacing w:val="-1"/>
              </w:rPr>
              <w:t>J</w:t>
            </w:r>
            <w:r w:rsidRPr="0061573D">
              <w:rPr>
                <w:rFonts w:eastAsia="Calibri" w:cs="Calibri"/>
              </w:rPr>
              <w:t>en</w:t>
            </w:r>
            <w:r w:rsidRPr="0061573D">
              <w:rPr>
                <w:rFonts w:eastAsia="Calibri" w:cs="Calibri"/>
                <w:spacing w:val="-1"/>
              </w:rPr>
              <w:t>i</w:t>
            </w:r>
            <w:r w:rsidRPr="0061573D">
              <w:rPr>
                <w:rFonts w:eastAsia="Calibri" w:cs="Calibri"/>
              </w:rPr>
              <w:t>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0F562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181213B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9B0F2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9F62CA1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</w:t>
            </w:r>
            <w:r w:rsidRPr="0061573D">
              <w:rPr>
                <w:rFonts w:eastAsia="Calibri" w:cs="Calibri"/>
                <w:spacing w:val="1"/>
              </w:rPr>
              <w:t>em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t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2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AC194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F17B2A2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4C5CC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0851C7F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an</w:t>
            </w:r>
            <w:r w:rsidRPr="0061573D">
              <w:rPr>
                <w:rFonts w:eastAsia="Calibri" w:cs="Calibri"/>
                <w:spacing w:val="-1"/>
              </w:rPr>
              <w:t>gg</w:t>
            </w:r>
            <w:r w:rsidRPr="0061573D">
              <w:rPr>
                <w:rFonts w:eastAsia="Calibri" w:cs="Calibri"/>
              </w:rPr>
              <w:t>al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2F181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DB42D1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CE9B6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0EC46E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29D95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2A3EA75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22AD6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3A23406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K</w:t>
            </w:r>
            <w:r w:rsidRPr="0061573D">
              <w:rPr>
                <w:rFonts w:eastAsia="Calibri" w:cs="Calibri"/>
                <w:spacing w:val="1"/>
              </w:rPr>
              <w:t>e</w:t>
            </w:r>
            <w:r w:rsidRPr="0061573D">
              <w:rPr>
                <w:rFonts w:eastAsia="Calibri" w:cs="Calibri"/>
              </w:rPr>
              <w:t>warg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3"/>
              </w:rPr>
              <w:t>n</w:t>
            </w:r>
            <w:r w:rsidRPr="0061573D">
              <w:rPr>
                <w:rFonts w:eastAsia="Calibri" w:cs="Calibri"/>
              </w:rPr>
              <w:t>ega</w:t>
            </w:r>
            <w:r w:rsidRPr="0061573D">
              <w:rPr>
                <w:rFonts w:eastAsia="Calibri" w:cs="Calibri"/>
                <w:spacing w:val="-1"/>
              </w:rPr>
              <w:t>r</w:t>
            </w:r>
            <w:r w:rsidRPr="0061573D">
              <w:rPr>
                <w:rFonts w:eastAsia="Calibri" w:cs="Calibri"/>
              </w:rPr>
              <w:t>a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2B3AE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F16F906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678F2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3AD213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Statu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l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m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1"/>
              </w:rPr>
              <w:t>u</w:t>
            </w:r>
            <w:r w:rsidRPr="0061573D">
              <w:rPr>
                <w:rFonts w:eastAsia="Calibri" w:cs="Calibri"/>
              </w:rPr>
              <w:t>ar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A0DFA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492B6CC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C46C7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21413D8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e</w:t>
            </w:r>
            <w:r w:rsidRPr="0061573D">
              <w:rPr>
                <w:rFonts w:eastAsia="Calibri" w:cs="Calibri"/>
                <w:spacing w:val="-3"/>
              </w:rPr>
              <w:t>b</w:t>
            </w:r>
            <w:r w:rsidRPr="0061573D">
              <w:rPr>
                <w:rFonts w:eastAsia="Calibri" w:cs="Calibri"/>
              </w:rPr>
              <w:t>era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E6E3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26456D7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8143D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52D1FC2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an</w:t>
            </w:r>
            <w:r w:rsidRPr="0061573D">
              <w:rPr>
                <w:rFonts w:eastAsia="Calibri" w:cs="Calibri"/>
                <w:spacing w:val="-1"/>
              </w:rPr>
              <w:t>dun</w:t>
            </w:r>
            <w:r w:rsidRPr="0061573D">
              <w:rPr>
                <w:rFonts w:eastAsia="Calibri" w:cs="Calibri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826C5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3319DD8D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458F0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AB4B924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tiri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F7EA2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244502F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535C1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9FBE430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g</w:t>
            </w:r>
            <w:r w:rsidRPr="0061573D">
              <w:rPr>
                <w:rFonts w:eastAsia="Calibri" w:cs="Calibri"/>
              </w:rPr>
              <w:t>k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DCC52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525B46D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51894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4CC91F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  <w:spacing w:val="-1"/>
              </w:rPr>
              <w:t>m</w:t>
            </w:r>
            <w:r w:rsidRPr="0061573D">
              <w:rPr>
                <w:rFonts w:eastAsia="Calibri" w:cs="Calibri"/>
                <w:spacing w:val="1"/>
              </w:rPr>
              <w:t>/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iat</w:t>
            </w:r>
            <w:r w:rsidRPr="0061573D">
              <w:rPr>
                <w:rFonts w:eastAsia="Calibri" w:cs="Calibri"/>
                <w:spacing w:val="-1"/>
              </w:rPr>
              <w:t>u/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</w:rPr>
              <w:t>m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i</w:t>
            </w:r>
            <w:r w:rsidRPr="0061573D">
              <w:rPr>
                <w:rFonts w:eastAsia="Calibri" w:cs="Calibri"/>
              </w:rPr>
              <w:t>at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C7EB4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3F1826D1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87AF28" w14:textId="77777777" w:rsidR="0061573D" w:rsidRPr="0061573D" w:rsidRDefault="0061573D" w:rsidP="0061573D">
            <w:pPr>
              <w:spacing w:before="120" w:after="120" w:line="200" w:lineRule="exact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A579182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lang w:val="id-ID"/>
              </w:rPr>
              <w:t>Nama Saudara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760B5B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/P</w:t>
            </w: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E87D1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Usia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CD03D0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ama Sekolah/Tempat Kerja</w:t>
            </w:r>
          </w:p>
        </w:tc>
      </w:tr>
      <w:tr w:rsidR="0061573D" w:rsidRPr="0061573D" w14:paraId="160E9385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1C95FB1E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40CF638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F2ACDC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5825E01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40123881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4310CA50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483E02F3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0E03EF82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8080FC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78528FB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12618AA6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5C97030A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762E27E4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63BD44F2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F0AE02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0F4591F5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7AFD2590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2F340B4D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285C8F0B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01E86EDE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CF1F445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7934C8B1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79042608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1E5EDC60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7AA24F54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3FCA38D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BF426C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707FF4A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77DAC25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709E5D25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91515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0EAA80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D403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D4EA0D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23CDE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329E4EB1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6852ED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B41F296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44FF0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B964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4232A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5A95A27C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14:paraId="7E3DB935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24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0F72F73" w14:textId="77777777" w:rsidR="0061573D" w:rsidRPr="0061573D" w:rsidRDefault="0061573D" w:rsidP="0061573D">
            <w:pPr>
              <w:spacing w:before="24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Ba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s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-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dir</w:t>
            </w:r>
            <w:r w:rsidRPr="0061573D">
              <w:rPr>
                <w:rFonts w:eastAsia="Calibri" w:cs="Calibri"/>
                <w:color w:val="221F1F"/>
                <w:spacing w:val="-4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5E418BB" w14:textId="77777777" w:rsidR="0061573D" w:rsidRPr="0061573D" w:rsidRDefault="0061573D" w:rsidP="0061573D">
            <w:pPr>
              <w:spacing w:before="240" w:after="6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1A650BB4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7661C" w14:textId="77777777"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</w:rPr>
              <w:t>te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</w:rPr>
              <w:t>n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m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p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</w:rPr>
              <w:t>t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-1"/>
                <w:w w:val="10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1"/>
                <w:w w:val="107"/>
              </w:rPr>
              <w:t>i</w:t>
            </w:r>
            <w:r w:rsidRPr="0061573D">
              <w:rPr>
                <w:rFonts w:eastAsia="Calibri" w:cs="Calibri"/>
                <w:b/>
                <w:bCs/>
                <w:spacing w:val="1"/>
                <w:w w:val="102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3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w w:val="107"/>
              </w:rPr>
              <w:t>l</w:t>
            </w:r>
          </w:p>
        </w:tc>
      </w:tr>
      <w:tr w:rsidR="0061573D" w:rsidRPr="0061573D" w14:paraId="77E8A51C" w14:textId="77777777" w:rsidTr="0061573D">
        <w:trPr>
          <w:trHeight w:val="10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14:paraId="317EAF77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6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41E2F1C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023EED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14:paraId="723510AB" w14:textId="77777777" w:rsidR="0061573D" w:rsidRPr="0061573D" w:rsidRDefault="0061573D" w:rsidP="0061573D">
            <w:pPr>
              <w:spacing w:before="36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14:paraId="78CD52A6" w14:textId="77777777" w:rsidR="0061573D" w:rsidRPr="0061573D" w:rsidRDefault="0061573D" w:rsidP="0061573D">
            <w:pPr>
              <w:spacing w:before="360" w:after="240" w:line="200" w:lineRule="exact"/>
            </w:pPr>
            <w:r w:rsidRPr="0061573D">
              <w:rPr>
                <w:lang w:val="id-ID"/>
              </w:rPr>
              <w:lastRenderedPageBreak/>
              <w:t xml:space="preserve">  _________________________Kode Pos __________</w:t>
            </w:r>
          </w:p>
        </w:tc>
      </w:tr>
      <w:tr w:rsidR="0061573D" w:rsidRPr="0061573D" w14:paraId="7777F88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31849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977EC2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r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Pr="0061573D">
              <w:rPr>
                <w:rFonts w:eastAsia="Calibri" w:cs="Calibri"/>
                <w:color w:val="FF0000"/>
                <w:spacing w:val="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-1"/>
              </w:rPr>
              <w:t>H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6DB4E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023FFE57" w14:textId="77777777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55D68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75D3207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</w:rPr>
              <w:t>ak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D5508D1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14DA2A7B" w14:textId="77777777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CFCDC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94D7909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Ib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C293B71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1F0214CA" w14:textId="77777777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C6EA7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C4DB876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Si</w:t>
            </w:r>
            <w:r w:rsidRPr="0061573D">
              <w:rPr>
                <w:rFonts w:eastAsia="Calibri" w:cs="Calibri"/>
                <w:color w:val="FF0000"/>
                <w:w w:val="99"/>
              </w:rPr>
              <w:t>s</w:t>
            </w:r>
            <w:r w:rsidRPr="0061573D">
              <w:rPr>
                <w:rFonts w:eastAsia="Calibri" w:cs="Calibri"/>
                <w:color w:val="FF0000"/>
                <w:spacing w:val="-1"/>
                <w:w w:val="99"/>
              </w:rPr>
              <w:t>w</w:t>
            </w:r>
            <w:r w:rsidRPr="0061573D">
              <w:rPr>
                <w:rFonts w:eastAsia="Calibri" w:cs="Calibri"/>
                <w:color w:val="FF0000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CAA5EC2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2BBF9D0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45AD5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C7D61DD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221F1F"/>
              </w:rPr>
              <w:t>Ru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12035DF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EF5006F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705E7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FAA6741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FB1EC7">
              <w:rPr>
                <w:rFonts w:eastAsia="Calibri" w:cs="Calibri"/>
                <w:color w:val="FF0000"/>
                <w:spacing w:val="-2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t(b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ri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4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7F7A9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31BDBF89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1E8DB3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ECABE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4B624" w14:textId="77777777"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C31C2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3D4DB23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769BF5D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F2F66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511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2A2304" w14:textId="77777777"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3"/>
              </w:rPr>
              <w:t>s</w:t>
            </w:r>
            <w:r w:rsidR="0061573D" w:rsidRPr="0061573D">
              <w:rPr>
                <w:rFonts w:eastAsia="Calibri" w:cs="Calibri"/>
                <w:color w:val="FF0000"/>
              </w:rPr>
              <w:t>es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hu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el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rga</w:t>
            </w:r>
          </w:p>
        </w:tc>
        <w:tc>
          <w:tcPr>
            <w:tcW w:w="36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E0475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7F1FCB62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BB3DF9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570AA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002995" w14:textId="77777777"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</w:rPr>
              <w:t>M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="0061573D" w:rsidRPr="0061573D">
              <w:rPr>
                <w:rFonts w:eastAsia="Calibri" w:cs="Calibri"/>
                <w:color w:val="FF0000"/>
              </w:rPr>
              <w:t>r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la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834D6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4BD36022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A600C" w14:textId="77777777"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FB1EC7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eha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2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n</w:t>
            </w:r>
          </w:p>
        </w:tc>
      </w:tr>
      <w:tr w:rsidR="0061573D" w:rsidRPr="0061573D" w14:paraId="6229005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BE5E7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44F8876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lang w:val="id-ID"/>
              </w:rPr>
            </w:pPr>
            <w:r w:rsidRPr="0061573D">
              <w:rPr>
                <w:rFonts w:eastAsia="Calibri" w:cs="Calibri"/>
                <w:lang w:val="id-ID"/>
              </w:rPr>
              <w:t>Tubu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303E4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6D28D88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E0FFF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2B88B0C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Berat badan : _________kg</w:t>
            </w:r>
          </w:p>
        </w:tc>
        <w:tc>
          <w:tcPr>
            <w:tcW w:w="312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CBB03ED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Tinggi badan : _________ cm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D92A0A0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Golongan darah : _________</w:t>
            </w:r>
          </w:p>
        </w:tc>
      </w:tr>
      <w:tr w:rsidR="0061573D" w:rsidRPr="0061573D" w14:paraId="6157F372" w14:textId="77777777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080BBC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B710D2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en</w:t>
            </w:r>
            <w:r w:rsidRPr="0061573D">
              <w:rPr>
                <w:rFonts w:eastAsia="Calibri" w:cs="Calibri"/>
                <w:color w:val="221F1F"/>
              </w:rPr>
              <w:t>y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it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n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0D4D36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1E5992C7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234CA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40A69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Jenis Penyakit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44D038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</w:rPr>
            </w:pPr>
            <w:r w:rsidRPr="0061573D">
              <w:rPr>
                <w:rFonts w:eastAsia="Calibri" w:cs="Calibri"/>
                <w:b/>
                <w:bCs/>
                <w:color w:val="221F1F"/>
              </w:rPr>
              <w:t>Kela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F4BF80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634C1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ama Sakit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6B103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</w:t>
            </w:r>
          </w:p>
        </w:tc>
      </w:tr>
      <w:tr w:rsidR="0061573D" w:rsidRPr="0061573D" w14:paraId="4028D66E" w14:textId="77777777" w:rsidTr="0061573D">
        <w:trPr>
          <w:trHeight w:val="593"/>
        </w:trPr>
        <w:tc>
          <w:tcPr>
            <w:tcW w:w="560" w:type="dxa"/>
            <w:vAlign w:val="center"/>
          </w:tcPr>
          <w:p w14:paraId="6D60A7BE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301020D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14:paraId="75C93CB5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442AF31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14:paraId="3EBBFB8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14:paraId="4CADBC97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14:paraId="2A62696F" w14:textId="77777777" w:rsidTr="0061573D">
        <w:trPr>
          <w:trHeight w:val="593"/>
        </w:trPr>
        <w:tc>
          <w:tcPr>
            <w:tcW w:w="560" w:type="dxa"/>
            <w:vAlign w:val="center"/>
          </w:tcPr>
          <w:p w14:paraId="79B7112D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7F1AD5A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14:paraId="4383F7B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38C3AF7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14:paraId="462ECBE8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14:paraId="0C516A2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14:paraId="03B3ADBF" w14:textId="77777777" w:rsidTr="0061573D">
        <w:trPr>
          <w:trHeight w:val="593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14:paraId="1C738631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tcBorders>
              <w:bottom w:val="single" w:sz="4" w:space="0" w:color="auto"/>
            </w:tcBorders>
            <w:vAlign w:val="center"/>
          </w:tcPr>
          <w:p w14:paraId="16EFC87D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  <w:vAlign w:val="center"/>
          </w:tcPr>
          <w:p w14:paraId="07EB3037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tcBorders>
              <w:bottom w:val="single" w:sz="4" w:space="0" w:color="auto"/>
            </w:tcBorders>
            <w:vAlign w:val="center"/>
          </w:tcPr>
          <w:p w14:paraId="64A5686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tcBorders>
              <w:bottom w:val="single" w:sz="4" w:space="0" w:color="auto"/>
            </w:tcBorders>
            <w:vAlign w:val="center"/>
          </w:tcPr>
          <w:p w14:paraId="38A3EB26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0380EA9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14:paraId="3DB5689F" w14:textId="77777777" w:rsidTr="0061573D">
        <w:tc>
          <w:tcPr>
            <w:tcW w:w="9918" w:type="dxa"/>
            <w:gridSpan w:val="13"/>
            <w:tcBorders>
              <w:left w:val="nil"/>
              <w:bottom w:val="nil"/>
              <w:right w:val="nil"/>
            </w:tcBorders>
            <w:vAlign w:val="center"/>
          </w:tcPr>
          <w:p w14:paraId="1F1D2F89" w14:textId="77777777"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360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 Pendidikan Sebelumnya</w:t>
            </w:r>
          </w:p>
        </w:tc>
      </w:tr>
      <w:tr w:rsidR="0061573D" w:rsidRPr="0061573D" w14:paraId="605F8AE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B6B08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0C618DA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s</w:t>
            </w:r>
            <w:r w:rsidRPr="0061573D">
              <w:rPr>
                <w:rFonts w:eastAsia="Calibri" w:cs="Calibri"/>
                <w:color w:val="FF0000"/>
                <w:spacing w:val="-1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44248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541F5DC9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01249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CAA62F9" w14:textId="77777777"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FA3A5E0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419A636D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DD8F0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583EC2" w14:textId="77777777"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NP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56C94EE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5FB5FAD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514D4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15CE6C1" w14:textId="77777777"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</w:t>
            </w:r>
            <w:r w:rsidRPr="0061573D">
              <w:rPr>
                <w:rFonts w:eastAsia="Calibri" w:cs="Calibri"/>
                <w:color w:val="FF0000"/>
                <w:spacing w:val="-3"/>
              </w:rPr>
              <w:t>h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</w:rPr>
              <w:t>o</w:t>
            </w:r>
            <w:r w:rsidRPr="0061573D">
              <w:rPr>
                <w:rFonts w:eastAsia="Calibri" w:cs="Calibri"/>
                <w:color w:val="FF0000"/>
              </w:rPr>
              <w:t>l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0D3682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14:paraId="09F0DC24" w14:textId="77777777"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14:paraId="783A0C6B" w14:textId="77777777"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</w:tc>
      </w:tr>
      <w:tr w:rsidR="0061573D" w:rsidRPr="0061573D" w14:paraId="2231F597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264F5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6380789" w14:textId="77777777"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y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bela</w:t>
            </w:r>
            <w:r w:rsidRPr="0061573D">
              <w:rPr>
                <w:rFonts w:eastAsia="Calibri" w:cs="Calibri"/>
                <w:color w:val="FF0000"/>
                <w:spacing w:val="-3"/>
              </w:rPr>
              <w:t>j</w:t>
            </w:r>
            <w:r w:rsidRPr="0061573D">
              <w:rPr>
                <w:rFonts w:eastAsia="Calibri" w:cs="Calibri"/>
                <w:color w:val="FF0000"/>
              </w:rPr>
              <w:t>a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E85E869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3B8CEF09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A755A1" w14:textId="77777777"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t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color w:val="221F1F"/>
              </w:rPr>
              <w:t>n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tan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105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  <w:w w:val="102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w w:val="102"/>
              </w:rPr>
              <w:t>dun</w:t>
            </w:r>
            <w:r w:rsidRPr="0061573D">
              <w:rPr>
                <w:rFonts w:eastAsia="Calibri" w:cs="Calibri"/>
                <w:color w:val="221F1F"/>
              </w:rPr>
              <w:t>g</w:t>
            </w:r>
          </w:p>
        </w:tc>
      </w:tr>
      <w:tr w:rsidR="0061573D" w:rsidRPr="0061573D" w14:paraId="453D1CE7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AF554" w14:textId="77777777" w:rsidR="0061573D" w:rsidRPr="0061573D" w:rsidRDefault="0061573D" w:rsidP="0061573D">
            <w:pPr>
              <w:spacing w:before="120" w:after="12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7624ED1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1765D5B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4E80CBA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14:paraId="08BD00E6" w14:textId="77777777" w:rsidTr="00743732">
        <w:tc>
          <w:tcPr>
            <w:tcW w:w="560" w:type="dxa"/>
            <w:vAlign w:val="center"/>
          </w:tcPr>
          <w:p w14:paraId="548AAD62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72A7A7E" w14:textId="77777777" w:rsidR="0061573D" w:rsidRPr="0061573D" w:rsidRDefault="0061573D" w:rsidP="0061573D">
            <w:pPr>
              <w:spacing w:before="140" w:after="12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14:paraId="63AA1135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0E630B81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07872A99" w14:textId="77777777" w:rsidTr="00743732">
        <w:tc>
          <w:tcPr>
            <w:tcW w:w="560" w:type="dxa"/>
            <w:vAlign w:val="center"/>
          </w:tcPr>
          <w:p w14:paraId="55D83166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1EBF895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34AC66DD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4F2F3FE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418AFBFE" w14:textId="77777777" w:rsidTr="00743732">
        <w:tc>
          <w:tcPr>
            <w:tcW w:w="560" w:type="dxa"/>
            <w:vAlign w:val="center"/>
          </w:tcPr>
          <w:p w14:paraId="6779E275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49F18928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52279786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3ECE145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5879B732" w14:textId="77777777" w:rsidTr="00743732">
        <w:tc>
          <w:tcPr>
            <w:tcW w:w="560" w:type="dxa"/>
            <w:vAlign w:val="center"/>
          </w:tcPr>
          <w:p w14:paraId="0BF216A5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15B6379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0A040741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7970A79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01E77427" w14:textId="77777777" w:rsidTr="00743732">
        <w:tc>
          <w:tcPr>
            <w:tcW w:w="560" w:type="dxa"/>
            <w:vAlign w:val="center"/>
          </w:tcPr>
          <w:p w14:paraId="5075E0F0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554346FB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1106E553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0986855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43DD8107" w14:textId="77777777" w:rsidTr="00743732">
        <w:tc>
          <w:tcPr>
            <w:tcW w:w="560" w:type="dxa"/>
            <w:vAlign w:val="center"/>
          </w:tcPr>
          <w:p w14:paraId="275FA588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1B5E1014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14:paraId="029B8631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2377BEC0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4ABDE1BC" w14:textId="77777777" w:rsidTr="00743732">
        <w:tc>
          <w:tcPr>
            <w:tcW w:w="560" w:type="dxa"/>
            <w:vAlign w:val="center"/>
          </w:tcPr>
          <w:p w14:paraId="23ABB9A5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14:paraId="0DFDA917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14:paraId="574C8908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2E31E228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0E5D7F9E" w14:textId="77777777" w:rsidTr="00743732">
        <w:tc>
          <w:tcPr>
            <w:tcW w:w="560" w:type="dxa"/>
            <w:vAlign w:val="center"/>
          </w:tcPr>
          <w:p w14:paraId="7189D4E4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14:paraId="4FB928BC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14:paraId="0D5CA285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35D38336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6F921E1A" w14:textId="77777777" w:rsidTr="00743732">
        <w:tc>
          <w:tcPr>
            <w:tcW w:w="560" w:type="dxa"/>
            <w:vAlign w:val="center"/>
          </w:tcPr>
          <w:p w14:paraId="33F59170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ED942A3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1FDE55F6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2F9483D4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19CA1B9D" w14:textId="77777777" w:rsidTr="0061573D">
        <w:trPr>
          <w:trHeight w:val="1365"/>
        </w:trPr>
        <w:tc>
          <w:tcPr>
            <w:tcW w:w="560" w:type="dxa"/>
          </w:tcPr>
          <w:p w14:paraId="5399AD3A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4997658F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Pr="0061573D">
              <w:rPr>
                <w:rFonts w:eastAsia="Times New Roman" w:cs="Times New Roman"/>
                <w:color w:val="FF0000"/>
                <w:spacing w:val="-11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s</w:t>
            </w:r>
            <w:r w:rsidRPr="0061573D">
              <w:rPr>
                <w:rFonts w:eastAsia="Calibri" w:cs="Calibri"/>
                <w:color w:val="FF0000"/>
              </w:rPr>
              <w:t>es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iK</w:t>
            </w:r>
            <w:r w:rsidRPr="0061573D">
              <w:rPr>
                <w:rFonts w:eastAsia="Calibri" w:cs="Calibri"/>
                <w:color w:val="FF0000"/>
                <w:spacing w:val="-2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3120" w:type="dxa"/>
            <w:gridSpan w:val="7"/>
          </w:tcPr>
          <w:p w14:paraId="501FF078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74591D68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675B53E6" w14:textId="77777777" w:rsidTr="0061573D">
        <w:trPr>
          <w:trHeight w:val="1408"/>
        </w:trPr>
        <w:tc>
          <w:tcPr>
            <w:tcW w:w="560" w:type="dxa"/>
            <w:tcBorders>
              <w:bottom w:val="single" w:sz="4" w:space="0" w:color="auto"/>
            </w:tcBorders>
          </w:tcPr>
          <w:p w14:paraId="7992212F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14:paraId="76100F64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Sa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14:paraId="612B7154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AA7830C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5F213308" w14:textId="77777777" w:rsidTr="0061573D">
        <w:tc>
          <w:tcPr>
            <w:tcW w:w="560" w:type="dxa"/>
            <w:tcBorders>
              <w:left w:val="nil"/>
              <w:bottom w:val="nil"/>
              <w:right w:val="nil"/>
            </w:tcBorders>
            <w:vAlign w:val="center"/>
          </w:tcPr>
          <w:p w14:paraId="35AE9804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9358" w:type="dxa"/>
            <w:gridSpan w:val="12"/>
            <w:tcBorders>
              <w:left w:val="nil"/>
              <w:bottom w:val="nil"/>
              <w:right w:val="nil"/>
            </w:tcBorders>
          </w:tcPr>
          <w:p w14:paraId="060A95CB" w14:textId="77777777" w:rsidR="0061573D" w:rsidRPr="0061573D" w:rsidRDefault="0061573D" w:rsidP="0061573D">
            <w:pPr>
              <w:spacing w:before="140" w:after="140"/>
              <w:ind w:right="-20"/>
            </w:pP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tu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10"/>
                <w:lang w:val="id-ID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2"/>
              </w:rPr>
              <w:t>r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h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n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8"/>
                <w:lang w:val="id-ID"/>
              </w:rPr>
              <w:t>o</w:t>
            </w:r>
            <w:r w:rsidRPr="0061573D">
              <w:rPr>
                <w:rFonts w:eastAsia="Calibri" w:cs="Calibri"/>
                <w:color w:val="FF0000"/>
                <w:spacing w:val="-3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</w:t>
            </w:r>
            <w:r w:rsidRPr="0061573D">
              <w:rPr>
                <w:rFonts w:eastAsia="Times New Roman" w:cs="Times New Roman"/>
                <w:color w:val="FF0000"/>
                <w:spacing w:val="-9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(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6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</w:tr>
      <w:tr w:rsidR="0061573D" w:rsidRPr="0061573D" w14:paraId="33BE463E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AFB325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841DF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83E108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</w:rPr>
              <w:t>asih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C9B4B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51A9D26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9999A2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79EEA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88404B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221F1F"/>
                <w:spacing w:val="1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p</w:t>
            </w:r>
            <w:r w:rsidRPr="0061573D">
              <w:rPr>
                <w:rFonts w:eastAsia="Calibri" w:cs="Calibri"/>
                <w:color w:val="221F1F"/>
              </w:rPr>
              <w:t>i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72316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67EBB24F" w14:textId="77777777" w:rsidTr="0061573D">
        <w:tc>
          <w:tcPr>
            <w:tcW w:w="9918" w:type="dxa"/>
            <w:gridSpan w:val="13"/>
            <w:tcBorders>
              <w:top w:val="nil"/>
              <w:left w:val="nil"/>
              <w:right w:val="nil"/>
            </w:tcBorders>
            <w:vAlign w:val="center"/>
          </w:tcPr>
          <w:p w14:paraId="7AFA1B06" w14:textId="5B2AB048"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14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ang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g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a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="00571183">
              <w:rPr>
                <w:rFonts w:eastAsia="Calibri" w:cs="Calibri"/>
                <w:b/>
                <w:bCs/>
                <w:color w:val="221F1F"/>
              </w:rPr>
              <w:t>Wali (Jika Ada)</w:t>
            </w:r>
          </w:p>
        </w:tc>
      </w:tr>
      <w:tr w:rsidR="0061573D" w:rsidRPr="0061573D" w14:paraId="4B43D04E" w14:textId="77777777" w:rsidTr="00743732">
        <w:tc>
          <w:tcPr>
            <w:tcW w:w="560" w:type="dxa"/>
            <w:vAlign w:val="center"/>
          </w:tcPr>
          <w:p w14:paraId="582467B9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</w:tcPr>
          <w:p w14:paraId="07AC1B0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</w:tcPr>
          <w:p w14:paraId="709651F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</w:tcPr>
          <w:p w14:paraId="51D3F3F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14:paraId="7A2B0DBA" w14:textId="77777777" w:rsidTr="00743732">
        <w:tc>
          <w:tcPr>
            <w:tcW w:w="560" w:type="dxa"/>
            <w:vAlign w:val="center"/>
          </w:tcPr>
          <w:p w14:paraId="039B1E4D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70E61AE7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14:paraId="46A31331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792421A1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13E0817B" w14:textId="77777777" w:rsidTr="00743732">
        <w:tc>
          <w:tcPr>
            <w:tcW w:w="560" w:type="dxa"/>
            <w:vAlign w:val="center"/>
          </w:tcPr>
          <w:p w14:paraId="60BA9CAB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72192EF3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4B2B1085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4E259C0D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461E6C2F" w14:textId="77777777" w:rsidTr="00743732">
        <w:tc>
          <w:tcPr>
            <w:tcW w:w="560" w:type="dxa"/>
            <w:vAlign w:val="center"/>
          </w:tcPr>
          <w:p w14:paraId="26D40E99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3040BEED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l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3EE95E8B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19DCC92C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54898D5F" w14:textId="77777777" w:rsidTr="00743732">
        <w:tc>
          <w:tcPr>
            <w:tcW w:w="560" w:type="dxa"/>
            <w:vAlign w:val="center"/>
          </w:tcPr>
          <w:p w14:paraId="182920B1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7CD7E310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012EE8EF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7FAABFB5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0A400A5" w14:textId="77777777" w:rsidTr="00743732">
        <w:tc>
          <w:tcPr>
            <w:tcW w:w="560" w:type="dxa"/>
            <w:vAlign w:val="center"/>
          </w:tcPr>
          <w:p w14:paraId="3C015C3D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1B3C6B20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77E671BB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5EA5FB3B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4FEAE564" w14:textId="77777777" w:rsidTr="00743732">
        <w:tc>
          <w:tcPr>
            <w:tcW w:w="560" w:type="dxa"/>
            <w:vAlign w:val="center"/>
          </w:tcPr>
          <w:p w14:paraId="4EB9773B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3C20029A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14:paraId="3310A490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20860141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9AC2850" w14:textId="77777777" w:rsidTr="00743732">
        <w:tc>
          <w:tcPr>
            <w:tcW w:w="560" w:type="dxa"/>
            <w:vAlign w:val="center"/>
          </w:tcPr>
          <w:p w14:paraId="016F11D0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14:paraId="1D0AFBEE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14:paraId="496FA91C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5BB77FBC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1C58DE70" w14:textId="77777777" w:rsidTr="00743732">
        <w:tc>
          <w:tcPr>
            <w:tcW w:w="560" w:type="dxa"/>
            <w:vAlign w:val="center"/>
          </w:tcPr>
          <w:p w14:paraId="4C9356CF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14:paraId="4B76238E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14:paraId="0E3EEF0F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1F65B837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1DF9020" w14:textId="77777777" w:rsidTr="00743732">
        <w:tc>
          <w:tcPr>
            <w:tcW w:w="560" w:type="dxa"/>
            <w:vAlign w:val="center"/>
          </w:tcPr>
          <w:p w14:paraId="185A3AF8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5894EC1F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64334BA8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1EEA698A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64E9548B" w14:textId="77777777" w:rsidTr="0061573D">
        <w:trPr>
          <w:trHeight w:val="1499"/>
        </w:trPr>
        <w:tc>
          <w:tcPr>
            <w:tcW w:w="560" w:type="dxa"/>
            <w:vAlign w:val="center"/>
          </w:tcPr>
          <w:p w14:paraId="18A8EFEC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2408F179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  <w:lang w:val="id-ID"/>
              </w:rPr>
            </w:pPr>
            <w:r w:rsidRPr="0061573D">
              <w:rPr>
                <w:rFonts w:eastAsia="Calibri" w:cs="Calibri"/>
                <w:color w:val="FF0000"/>
                <w:lang w:val="id-ID"/>
              </w:rPr>
              <w:t>Alamat</w:t>
            </w:r>
          </w:p>
        </w:tc>
        <w:tc>
          <w:tcPr>
            <w:tcW w:w="3120" w:type="dxa"/>
            <w:gridSpan w:val="7"/>
          </w:tcPr>
          <w:p w14:paraId="06248667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4244CFEB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55C03331" w14:textId="77777777" w:rsidTr="0061573D"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14:paraId="665D4118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14:paraId="22972570" w14:textId="77777777" w:rsidR="0061573D" w:rsidRPr="0061573D" w:rsidRDefault="0061573D" w:rsidP="0061573D">
            <w:pPr>
              <w:spacing w:before="140" w:after="140" w:line="291" w:lineRule="exact"/>
              <w:ind w:right="-20"/>
              <w:rPr>
                <w:rFonts w:eastAsia="Calibri" w:cs="Calibri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an</w:t>
            </w:r>
            <w:r w:rsidR="00B71783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position w:val="1"/>
              </w:rPr>
              <w:t>arga</w:t>
            </w:r>
          </w:p>
          <w:p w14:paraId="1B840CDC" w14:textId="77777777" w:rsidR="0061573D" w:rsidRPr="0061573D" w:rsidRDefault="00B71783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e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221F1F"/>
              </w:rPr>
              <w:t>g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221F1F"/>
              </w:rPr>
              <w:t>n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P</w:t>
            </w:r>
            <w:r w:rsidR="0061573D" w:rsidRPr="0061573D">
              <w:rPr>
                <w:rFonts w:eastAsia="Calibri" w:cs="Calibri"/>
                <w:color w:val="221F1F"/>
              </w:rPr>
              <w:t>es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221F1F"/>
              </w:rPr>
              <w:t>r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="0061573D" w:rsidRPr="0061573D">
              <w:rPr>
                <w:rFonts w:eastAsia="Calibri" w:cs="Calibri"/>
                <w:color w:val="221F1F"/>
              </w:rPr>
              <w:t>a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ik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14:paraId="33EE1F3A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130BC9A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</w:tbl>
    <w:p w14:paraId="4978B112" w14:textId="77777777" w:rsidR="00F7482F" w:rsidRDefault="00F7482F"/>
    <w:p w14:paraId="362DEA50" w14:textId="77777777" w:rsidR="00F7482F" w:rsidRDefault="00F7482F">
      <w:r>
        <w:br w:type="page"/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0"/>
        <w:gridCol w:w="3970"/>
        <w:gridCol w:w="283"/>
        <w:gridCol w:w="426"/>
        <w:gridCol w:w="1275"/>
        <w:gridCol w:w="1419"/>
        <w:gridCol w:w="282"/>
        <w:gridCol w:w="1703"/>
      </w:tblGrid>
      <w:tr w:rsidR="0061573D" w:rsidRPr="0061573D" w14:paraId="27D95253" w14:textId="77777777" w:rsidTr="0061573D">
        <w:tc>
          <w:tcPr>
            <w:tcW w:w="991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2D2AF" w14:textId="77777777"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lastRenderedPageBreak/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l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,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P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2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si</w:t>
            </w:r>
          </w:p>
        </w:tc>
      </w:tr>
      <w:tr w:rsidR="0061573D" w:rsidRPr="0061573D" w14:paraId="1AA2B5A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81052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D6EF49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In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si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(</w:t>
            </w:r>
            <w:r w:rsidRPr="0061573D">
              <w:rPr>
                <w:rFonts w:eastAsia="Calibri" w:cs="Calibri"/>
                <w:color w:val="221F1F"/>
                <w:spacing w:val="-1"/>
              </w:rPr>
              <w:t>I</w:t>
            </w:r>
            <w:r w:rsidRPr="0061573D">
              <w:rPr>
                <w:rFonts w:eastAsia="Calibri" w:cs="Calibri"/>
                <w:color w:val="221F1F"/>
              </w:rPr>
              <w:t>Q)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680A8" w14:textId="77777777" w:rsidR="0061573D" w:rsidRPr="0061573D" w:rsidRDefault="0061573D" w:rsidP="00B71783">
            <w:pPr>
              <w:spacing w:before="120" w:after="120" w:line="200" w:lineRule="exact"/>
              <w:rPr>
                <w:lang w:val="id-ID"/>
              </w:rPr>
            </w:pPr>
            <w:r>
              <w:rPr>
                <w:rFonts w:eastAsia="Calibri" w:cs="Calibri"/>
                <w:color w:val="221F1F"/>
                <w:spacing w:val="1"/>
                <w:lang w:val="id-ID"/>
              </w:rPr>
              <w:t xml:space="preserve">: 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</w:rPr>
              <w:t>s</w:t>
            </w:r>
            <w:r w:rsidRPr="0061573D">
              <w:rPr>
                <w:rFonts w:eastAsia="Calibri" w:cs="Calibri"/>
                <w:color w:val="221F1F"/>
                <w:w w:val="99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n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w w:val="99"/>
              </w:rPr>
              <w:t>es</w:t>
            </w:r>
            <w:r w:rsidR="00B71783">
              <w:rPr>
                <w:rFonts w:eastAsia="Calibri" w:cs="Calibri"/>
                <w:color w:val="221F1F"/>
                <w:w w:val="99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w w:val="99"/>
              </w:rPr>
              <w:t>ggal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>
              <w:rPr>
                <w:rFonts w:eastAsia="Calibri" w:cs="Calibri"/>
                <w:color w:val="221F1F"/>
                <w:spacing w:val="1"/>
                <w:lang w:val="id-ID"/>
              </w:rPr>
              <w:t>_____</w:t>
            </w:r>
          </w:p>
        </w:tc>
      </w:tr>
      <w:tr w:rsidR="0061573D" w:rsidRPr="0061573D" w14:paraId="220729F5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E9A0E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09109D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1"/>
              </w:rPr>
              <w:t>hu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CEFE85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979B3A7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15660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BB6775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se</w:t>
            </w:r>
            <w:r w:rsidRPr="0061573D">
              <w:rPr>
                <w:rFonts w:eastAsia="Calibri" w:cs="Calibri"/>
                <w:color w:val="221F1F"/>
                <w:spacing w:val="2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27CD164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F5B364F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E1510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AAE957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Ola</w:t>
            </w:r>
            <w:r w:rsidRPr="0061573D">
              <w:rPr>
                <w:rFonts w:eastAsia="Calibri" w:cs="Calibri"/>
                <w:color w:val="221F1F"/>
                <w:spacing w:val="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rag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C6A957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734BA78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F6E62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7A7ED8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1"/>
              </w:rPr>
              <w:t>y</w:t>
            </w:r>
            <w:r w:rsidRPr="0061573D">
              <w:rPr>
                <w:rFonts w:eastAsia="Calibri" w:cs="Calibri"/>
                <w:color w:val="221F1F"/>
              </w:rPr>
              <w:t>arak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360E4C1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4B0993F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27F42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38F5DF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ram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C3D3F42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266B80E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3F0A8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645703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aryaT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li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6B0334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3D29648" w14:textId="77777777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AFECF2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1BD0F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es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si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ai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5EA451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602CC23C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C46B6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39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9185F0" w14:textId="77777777"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Nama Kegiatan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CC2F84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Wilayah*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47A0F0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70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5E3B0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Prestasi</w:t>
            </w:r>
          </w:p>
        </w:tc>
      </w:tr>
      <w:tr w:rsidR="0061573D" w:rsidRPr="0061573D" w14:paraId="3F5E498F" w14:textId="77777777" w:rsidTr="00F7482F">
        <w:trPr>
          <w:trHeight w:val="510"/>
        </w:trPr>
        <w:tc>
          <w:tcPr>
            <w:tcW w:w="560" w:type="dxa"/>
            <w:vAlign w:val="center"/>
          </w:tcPr>
          <w:p w14:paraId="302455D5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14:paraId="7CFDA4A4" w14:textId="77777777"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14:paraId="29A226BC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CB4B737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14:paraId="4BE5864E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14:paraId="7FDA3878" w14:textId="77777777" w:rsidTr="00F7482F">
        <w:trPr>
          <w:trHeight w:val="510"/>
        </w:trPr>
        <w:tc>
          <w:tcPr>
            <w:tcW w:w="560" w:type="dxa"/>
            <w:vAlign w:val="center"/>
          </w:tcPr>
          <w:p w14:paraId="1F38CA05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14:paraId="60AAD7D7" w14:textId="77777777"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14:paraId="15272B86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1ABD740C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14:paraId="7119A4F5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14:paraId="73D83448" w14:textId="77777777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14:paraId="71B56254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  <w:tcBorders>
              <w:bottom w:val="single" w:sz="4" w:space="0" w:color="auto"/>
            </w:tcBorders>
          </w:tcPr>
          <w:p w14:paraId="568A31C4" w14:textId="77777777"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tcBorders>
              <w:bottom w:val="single" w:sz="4" w:space="0" w:color="auto"/>
            </w:tcBorders>
            <w:vAlign w:val="center"/>
          </w:tcPr>
          <w:p w14:paraId="0EA412C9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14:paraId="47714FAF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610ABBEC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14:paraId="02420974" w14:textId="77777777" w:rsidTr="0061573D">
        <w:tc>
          <w:tcPr>
            <w:tcW w:w="9918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14:paraId="485AAF68" w14:textId="77777777" w:rsidR="0061573D" w:rsidRPr="0061573D" w:rsidRDefault="0061573D" w:rsidP="0061573D">
            <w:pPr>
              <w:spacing w:before="240" w:line="200" w:lineRule="exact"/>
              <w:rPr>
                <w:rFonts w:eastAsia="Calibri" w:cs="Calibri"/>
                <w:color w:val="221F1F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9"/>
              </w:rPr>
              <w:t>*)</w:t>
            </w:r>
            <w:r w:rsidRPr="0061573D">
              <w:rPr>
                <w:rFonts w:eastAsia="Calibri" w:cs="Calibri"/>
                <w:color w:val="221F1F"/>
                <w:position w:val="1"/>
              </w:rPr>
              <w:t>Ti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at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w</w:t>
            </w:r>
            <w:r w:rsidRPr="0061573D">
              <w:rPr>
                <w:rFonts w:eastAsia="Calibri" w:cs="Calibri"/>
                <w:color w:val="221F1F"/>
                <w:position w:val="1"/>
              </w:rPr>
              <w:t>ilayah: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3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position w:val="1"/>
              </w:rPr>
              <w:t>sio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l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onal/P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o</w:t>
            </w:r>
            <w:r w:rsidRPr="0061573D">
              <w:rPr>
                <w:rFonts w:eastAsia="Calibri" w:cs="Calibri"/>
                <w:color w:val="221F1F"/>
                <w:position w:val="1"/>
              </w:rPr>
              <w:t>v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3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position w:val="1"/>
              </w:rPr>
              <w:t>K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n</w:t>
            </w:r>
          </w:p>
          <w:p w14:paraId="5A080F5B" w14:textId="77777777" w:rsidR="0061573D" w:rsidRPr="0061573D" w:rsidRDefault="0061573D" w:rsidP="0061573D">
            <w:pPr>
              <w:spacing w:after="240" w:line="200" w:lineRule="exact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Ser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f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lam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ir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n</w:t>
            </w:r>
          </w:p>
        </w:tc>
      </w:tr>
      <w:tr w:rsidR="0061573D" w:rsidRPr="0061573D" w14:paraId="57200C98" w14:textId="77777777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715021" w14:textId="77777777"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240" w:after="24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1BC32E" w14:textId="77777777" w:rsidR="0061573D" w:rsidRPr="0061573D" w:rsidRDefault="0061573D" w:rsidP="0061573D">
            <w:pPr>
              <w:spacing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2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ol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1B873D" w14:textId="77777777" w:rsidR="0061573D" w:rsidRPr="0061573D" w:rsidRDefault="0061573D" w:rsidP="0061573D">
            <w:pPr>
              <w:spacing w:before="240" w:after="240" w:line="200" w:lineRule="exact"/>
            </w:pPr>
          </w:p>
        </w:tc>
      </w:tr>
      <w:tr w:rsidR="0061573D" w:rsidRPr="0061573D" w14:paraId="0343096A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901078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.</w:t>
            </w:r>
          </w:p>
        </w:tc>
        <w:tc>
          <w:tcPr>
            <w:tcW w:w="7373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8D478A0" w14:textId="77777777"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Lembaga Pemberi Beasisw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247256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</w:tr>
      <w:tr w:rsidR="0061573D" w:rsidRPr="0061573D" w14:paraId="76A5FC17" w14:textId="77777777" w:rsidTr="00F7482F">
        <w:trPr>
          <w:trHeight w:val="510"/>
        </w:trPr>
        <w:tc>
          <w:tcPr>
            <w:tcW w:w="560" w:type="dxa"/>
            <w:shd w:val="clear" w:color="auto" w:fill="auto"/>
            <w:vAlign w:val="center"/>
          </w:tcPr>
          <w:p w14:paraId="3DCCD584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shd w:val="clear" w:color="auto" w:fill="auto"/>
          </w:tcPr>
          <w:p w14:paraId="7627F0A9" w14:textId="77777777"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75486DB7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60AF666E" w14:textId="77777777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C4ECE0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15C02438" w14:textId="77777777"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3A3FD4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63C88670" w14:textId="77777777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F96F90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5339CCD7" w14:textId="77777777"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7432AA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3997CDF9" w14:textId="77777777" w:rsidTr="0061573D">
        <w:tc>
          <w:tcPr>
            <w:tcW w:w="99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DA5912" w14:textId="77777777"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miki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ay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3"/>
              </w:rPr>
              <w:t>s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5"/>
              </w:rPr>
              <w:t>r</w:t>
            </w:r>
            <w:r w:rsidRPr="0061573D">
              <w:rPr>
                <w:rFonts w:eastAsia="Calibri" w:cs="Calibri"/>
                <w:color w:val="221F1F"/>
                <w:spacing w:val="-2"/>
              </w:rPr>
              <w:t>-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ya.</w:t>
            </w:r>
          </w:p>
        </w:tc>
      </w:tr>
      <w:tr w:rsidR="0061573D" w:rsidRPr="0061573D" w14:paraId="00E7715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9969" w14:textId="77777777"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9AFD5B" w14:textId="77777777"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645FB" w14:textId="6B681EC3" w:rsidR="0061573D" w:rsidRPr="00571183" w:rsidRDefault="0061573D" w:rsidP="0061573D">
            <w:pPr>
              <w:spacing w:before="240" w:after="240" w:line="200" w:lineRule="exact"/>
            </w:pPr>
            <w:r w:rsidRPr="0061573D">
              <w:rPr>
                <w:rFonts w:eastAsia="Times New Roman" w:cs="Times New Roman"/>
                <w:color w:val="221F1F"/>
                <w:u w:color="211E1E"/>
                <w:lang w:val="id-ID"/>
              </w:rPr>
              <w:t>_______________</w:t>
            </w:r>
            <w:r w:rsidRPr="0061573D">
              <w:rPr>
                <w:rFonts w:eastAsia="Calibri" w:cs="Calibri"/>
                <w:color w:val="221F1F"/>
                <w:w w:val="99"/>
              </w:rPr>
              <w:t>,</w:t>
            </w:r>
            <w:r w:rsidRPr="0061573D">
              <w:rPr>
                <w:rFonts w:eastAsia="Calibri" w:cs="Calibri"/>
                <w:color w:val="221F1F"/>
                <w:u w:color="211E1E"/>
                <w:lang w:val="id-ID"/>
              </w:rPr>
              <w:t>_____________202</w:t>
            </w:r>
            <w:r w:rsidR="00571183">
              <w:rPr>
                <w:rFonts w:eastAsia="Calibri" w:cs="Calibri"/>
                <w:color w:val="221F1F"/>
                <w:u w:color="211E1E"/>
              </w:rPr>
              <w:t>3</w:t>
            </w:r>
          </w:p>
        </w:tc>
      </w:tr>
      <w:tr w:rsidR="0061573D" w:rsidRPr="0061573D" w14:paraId="422DA90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32709" w14:textId="77777777"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2D72B8" w14:textId="77777777"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</w:rPr>
              <w:t>Or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</w:rPr>
              <w:t>T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,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6B1BE" w14:textId="77777777"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/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i,</w:t>
            </w:r>
          </w:p>
        </w:tc>
      </w:tr>
      <w:tr w:rsidR="0061573D" w:rsidRPr="0061573D" w14:paraId="4DAF4003" w14:textId="77777777" w:rsidTr="00AB6622">
        <w:trPr>
          <w:trHeight w:val="1361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9632D" w14:textId="77777777" w:rsidR="0061573D" w:rsidRPr="0061573D" w:rsidRDefault="0061573D" w:rsidP="00AB6622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1EB10E" w14:textId="77777777" w:rsidR="0061573D" w:rsidRPr="0061573D" w:rsidRDefault="0061573D" w:rsidP="00AB6622">
            <w:pPr>
              <w:spacing w:before="240" w:after="240"/>
              <w:ind w:right="-2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B3BBA" w14:textId="77777777" w:rsidR="0061573D" w:rsidRPr="0061573D" w:rsidRDefault="0061573D" w:rsidP="00AB6622">
            <w:pPr>
              <w:spacing w:before="240" w:after="24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</w:tr>
    </w:tbl>
    <w:p w14:paraId="57378D3A" w14:textId="77777777" w:rsidR="008E0A7A" w:rsidRDefault="008E0A7A" w:rsidP="00F7482F">
      <w:pPr>
        <w:spacing w:after="0" w:line="200" w:lineRule="exact"/>
        <w:ind w:firstLine="720"/>
        <w:rPr>
          <w:sz w:val="20"/>
          <w:szCs w:val="20"/>
        </w:rPr>
      </w:pPr>
    </w:p>
    <w:p w14:paraId="5829914D" w14:textId="77777777" w:rsidR="00AB6622" w:rsidRDefault="00AB6622" w:rsidP="00AB6622">
      <w:pPr>
        <w:tabs>
          <w:tab w:val="left" w:pos="1055"/>
        </w:tabs>
        <w:rPr>
          <w:sz w:val="20"/>
          <w:szCs w:val="20"/>
        </w:rPr>
        <w:sectPr w:rsidR="00AB6622" w:rsidSect="008E0A7A"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14:paraId="4DB82D0F" w14:textId="77777777" w:rsidR="00004936" w:rsidRPr="00004936" w:rsidRDefault="00004936" w:rsidP="00571183">
      <w:pPr>
        <w:tabs>
          <w:tab w:val="left" w:pos="1055"/>
        </w:tabs>
      </w:pPr>
    </w:p>
    <w:sectPr w:rsidR="00004936" w:rsidRPr="00004936" w:rsidSect="006F73FD">
      <w:headerReference w:type="default" r:id="rId7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A158D" w14:textId="77777777" w:rsidR="00A822B0" w:rsidRDefault="00A822B0" w:rsidP="005D78E1">
      <w:pPr>
        <w:spacing w:after="0" w:line="240" w:lineRule="auto"/>
      </w:pPr>
      <w:r>
        <w:separator/>
      </w:r>
    </w:p>
  </w:endnote>
  <w:endnote w:type="continuationSeparator" w:id="0">
    <w:p w14:paraId="6645C149" w14:textId="77777777" w:rsidR="00A822B0" w:rsidRDefault="00A822B0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A58C2" w14:textId="77777777" w:rsidR="00A822B0" w:rsidRDefault="00A822B0" w:rsidP="005D78E1">
      <w:pPr>
        <w:spacing w:after="0" w:line="240" w:lineRule="auto"/>
      </w:pPr>
      <w:r>
        <w:separator/>
      </w:r>
    </w:p>
  </w:footnote>
  <w:footnote w:type="continuationSeparator" w:id="0">
    <w:p w14:paraId="4CC22135" w14:textId="77777777" w:rsidR="00A822B0" w:rsidRDefault="00A822B0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A2977" w14:textId="77777777" w:rsidR="00004936" w:rsidRPr="006F73FD" w:rsidRDefault="00004936" w:rsidP="006F73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 w16cid:durableId="1515218561">
    <w:abstractNumId w:val="0"/>
  </w:num>
  <w:num w:numId="2" w16cid:durableId="1332417472">
    <w:abstractNumId w:val="4"/>
  </w:num>
  <w:num w:numId="3" w16cid:durableId="244531323">
    <w:abstractNumId w:val="10"/>
  </w:num>
  <w:num w:numId="4" w16cid:durableId="1082340835">
    <w:abstractNumId w:val="6"/>
  </w:num>
  <w:num w:numId="5" w16cid:durableId="856894719">
    <w:abstractNumId w:val="2"/>
  </w:num>
  <w:num w:numId="6" w16cid:durableId="877742863">
    <w:abstractNumId w:val="8"/>
  </w:num>
  <w:num w:numId="7" w16cid:durableId="792091164">
    <w:abstractNumId w:val="1"/>
  </w:num>
  <w:num w:numId="8" w16cid:durableId="1602103931">
    <w:abstractNumId w:val="11"/>
  </w:num>
  <w:num w:numId="9" w16cid:durableId="1600984436">
    <w:abstractNumId w:val="5"/>
  </w:num>
  <w:num w:numId="10" w16cid:durableId="1813280560">
    <w:abstractNumId w:val="3"/>
  </w:num>
  <w:num w:numId="11" w16cid:durableId="1609005691">
    <w:abstractNumId w:val="9"/>
  </w:num>
  <w:num w:numId="12" w16cid:durableId="14910238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83C04"/>
    <w:rsid w:val="000E7547"/>
    <w:rsid w:val="00116A32"/>
    <w:rsid w:val="00160B59"/>
    <w:rsid w:val="0040509E"/>
    <w:rsid w:val="004B5A03"/>
    <w:rsid w:val="0055729D"/>
    <w:rsid w:val="00571183"/>
    <w:rsid w:val="005D78E1"/>
    <w:rsid w:val="0061573D"/>
    <w:rsid w:val="00630913"/>
    <w:rsid w:val="006533ED"/>
    <w:rsid w:val="00677F95"/>
    <w:rsid w:val="006F5F9E"/>
    <w:rsid w:val="006F73FD"/>
    <w:rsid w:val="008037E5"/>
    <w:rsid w:val="00803A4C"/>
    <w:rsid w:val="008E0A7A"/>
    <w:rsid w:val="00950290"/>
    <w:rsid w:val="00A822B0"/>
    <w:rsid w:val="00AB6622"/>
    <w:rsid w:val="00B71783"/>
    <w:rsid w:val="00BB4FA8"/>
    <w:rsid w:val="00BE483D"/>
    <w:rsid w:val="00CA44EB"/>
    <w:rsid w:val="00D12316"/>
    <w:rsid w:val="00DC4D73"/>
    <w:rsid w:val="00E152BC"/>
    <w:rsid w:val="00E7759D"/>
    <w:rsid w:val="00F7482F"/>
    <w:rsid w:val="00FB1E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A474E9"/>
  <w15:docId w15:val="{72D612AB-60C2-47A7-B425-3662C9031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Lenovo</cp:lastModifiedBy>
  <cp:revision>10</cp:revision>
  <dcterms:created xsi:type="dcterms:W3CDTF">2020-03-06T14:15:00Z</dcterms:created>
  <dcterms:modified xsi:type="dcterms:W3CDTF">2023-03-15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